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8A2B0E" w14:textId="77777777" w:rsidR="00A25F38" w:rsidRDefault="00A25F38" w:rsidP="00532316">
      <w:pPr>
        <w:rPr>
          <w:rFonts w:ascii="Arial" w:hAnsi="Arial" w:cs="Arial"/>
          <w:sz w:val="20"/>
        </w:rPr>
      </w:pPr>
    </w:p>
    <w:p w14:paraId="6FD665BC" w14:textId="2EF9BB10" w:rsidR="00532316" w:rsidRPr="00C03EFB" w:rsidRDefault="00572F28" w:rsidP="00532316">
      <w:pPr>
        <w:rPr>
          <w:rFonts w:ascii="Arial" w:hAnsi="Arial" w:cs="Arial"/>
          <w:sz w:val="20"/>
        </w:rPr>
      </w:pPr>
      <w:r w:rsidRPr="00C03EFB">
        <w:rPr>
          <w:rFonts w:ascii="Arial" w:hAnsi="Arial" w:cs="Arial"/>
          <w:b/>
          <w:smallCaps/>
          <w:noProof/>
          <w:sz w:val="20"/>
        </w:rPr>
        <w:drawing>
          <wp:anchor distT="0" distB="0" distL="114300" distR="114300" simplePos="0" relativeHeight="251658752" behindDoc="0" locked="0" layoutInCell="1" allowOverlap="1" wp14:anchorId="16272E55" wp14:editId="78293137">
            <wp:simplePos x="0" y="0"/>
            <wp:positionH relativeFrom="margin">
              <wp:posOffset>3219450</wp:posOffset>
            </wp:positionH>
            <wp:positionV relativeFrom="margin">
              <wp:posOffset>-1657350</wp:posOffset>
            </wp:positionV>
            <wp:extent cx="1879600" cy="800100"/>
            <wp:effectExtent l="0" t="0" r="0" b="0"/>
            <wp:wrapSquare wrapText="bothSides"/>
            <wp:docPr id="18" name="Picture 18" descr="DC METRO_4C no background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C METRO_4C no background colo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3EFB">
        <w:rPr>
          <w:rFonts w:ascii="Arial" w:hAnsi="Arial" w:cs="Arial"/>
          <w:b/>
          <w:smallCaps/>
          <w:noProof/>
          <w:sz w:val="20"/>
        </w:rPr>
        <w:drawing>
          <wp:anchor distT="0" distB="0" distL="114300" distR="114300" simplePos="0" relativeHeight="251657728" behindDoc="0" locked="0" layoutInCell="1" allowOverlap="1" wp14:anchorId="5F520FFA" wp14:editId="6A3BD38B">
            <wp:simplePos x="0" y="0"/>
            <wp:positionH relativeFrom="margin">
              <wp:posOffset>3455670</wp:posOffset>
            </wp:positionH>
            <wp:positionV relativeFrom="margin">
              <wp:posOffset>7733030</wp:posOffset>
            </wp:positionV>
            <wp:extent cx="2033905" cy="172085"/>
            <wp:effectExtent l="0" t="0" r="4445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905" cy="17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3EFB">
        <w:rPr>
          <w:rFonts w:ascii="Arial" w:hAnsi="Arial" w:cs="Arial"/>
          <w:b/>
          <w:smallCaps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42F60A7" wp14:editId="789BA262">
                <wp:simplePos x="0" y="0"/>
                <wp:positionH relativeFrom="page">
                  <wp:posOffset>265430</wp:posOffset>
                </wp:positionH>
                <wp:positionV relativeFrom="page">
                  <wp:posOffset>8729345</wp:posOffset>
                </wp:positionV>
                <wp:extent cx="1198245" cy="1161415"/>
                <wp:effectExtent l="0" t="4445" r="317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245" cy="1161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B2DA85" w14:textId="77777777" w:rsidR="00403592" w:rsidRDefault="00403592" w:rsidP="00403592">
                            <w:pPr>
                              <w:pStyle w:val="Default"/>
                            </w:pPr>
                          </w:p>
                          <w:p w14:paraId="1575DCB6" w14:textId="77777777" w:rsidR="00403592" w:rsidRDefault="00403592" w:rsidP="00403592">
                            <w:pPr>
                              <w:pStyle w:val="Pa0"/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  <w:t>7600 Leesburg Pike</w:t>
                            </w:r>
                          </w:p>
                          <w:p w14:paraId="65A0F507" w14:textId="77777777" w:rsidR="00403592" w:rsidRDefault="00403592" w:rsidP="00403592">
                            <w:pPr>
                              <w:pStyle w:val="Pa0"/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  <w:t>Suite 100 West</w:t>
                            </w:r>
                          </w:p>
                          <w:p w14:paraId="6AE4EF3F" w14:textId="77777777" w:rsidR="00403592" w:rsidRDefault="00403592" w:rsidP="00403592">
                            <w:pPr>
                              <w:pStyle w:val="Default"/>
                              <w:spacing w:after="180" w:line="151" w:lineRule="atLeast"/>
                              <w:rPr>
                                <w:color w:val="005597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005597"/>
                                <w:sz w:val="15"/>
                                <w:szCs w:val="15"/>
                              </w:rPr>
                              <w:t xml:space="preserve">Falls Church, VA </w:t>
                            </w:r>
                            <w:r>
                              <w:rPr>
                                <w:color w:val="005597"/>
                                <w:sz w:val="14"/>
                                <w:szCs w:val="14"/>
                              </w:rPr>
                              <w:t>22043</w:t>
                            </w:r>
                          </w:p>
                          <w:p w14:paraId="6BBB3EB1" w14:textId="77777777" w:rsidR="00403592" w:rsidRDefault="00403592" w:rsidP="00403592">
                            <w:pPr>
                              <w:pStyle w:val="Pa0"/>
                              <w:rPr>
                                <w:rFonts w:cs="Avenir 65 Medium"/>
                                <w:color w:val="005597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  <w:t xml:space="preserve">703.750.3644 </w:t>
                            </w:r>
                            <w:r>
                              <w:rPr>
                                <w:rStyle w:val="A2"/>
                              </w:rPr>
                              <w:t>MAIN</w:t>
                            </w:r>
                          </w:p>
                          <w:p w14:paraId="0961016B" w14:textId="77777777" w:rsidR="00403592" w:rsidRDefault="00403592" w:rsidP="00403592">
                            <w:pPr>
                              <w:pStyle w:val="Pa0"/>
                              <w:rPr>
                                <w:rFonts w:cs="Avenir 65 Medium"/>
                                <w:color w:val="005597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cs="Avenir 65 Medium"/>
                                <w:color w:val="005597"/>
                                <w:sz w:val="15"/>
                                <w:szCs w:val="15"/>
                              </w:rPr>
                              <w:t xml:space="preserve">703.941.1740 </w:t>
                            </w:r>
                            <w:r>
                              <w:rPr>
                                <w:rStyle w:val="A2"/>
                              </w:rPr>
                              <w:t>FAX</w:t>
                            </w:r>
                          </w:p>
                          <w:p w14:paraId="698015C0" w14:textId="77777777" w:rsidR="00DB691E" w:rsidRPr="00403592" w:rsidRDefault="00403592" w:rsidP="00403592">
                            <w:pPr>
                              <w:spacing w:line="230" w:lineRule="exact"/>
                              <w:rPr>
                                <w:rFonts w:ascii="Avenir 65 Medium" w:hAnsi="Avenir 65 Medium" w:cs="Avenir 65 Medium"/>
                                <w:color w:val="005597"/>
                                <w:sz w:val="15"/>
                                <w:szCs w:val="15"/>
                              </w:rPr>
                            </w:pPr>
                            <w:r w:rsidRPr="00403592">
                              <w:rPr>
                                <w:rFonts w:ascii="Avenir 65 Medium" w:hAnsi="Avenir 65 Medium" w:cs="Avenir 65 Medium"/>
                                <w:color w:val="005597"/>
                                <w:sz w:val="15"/>
                                <w:szCs w:val="15"/>
                              </w:rPr>
                              <w:t>www.caidc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2F60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9pt;margin-top:687.35pt;width:94.35pt;height:91.4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" o:allowoverlap="f" stroked="f">
                <v:textbox>
                  <w:txbxContent>
                    <w:p w14:paraId="11B2DA85" w14:textId="77777777" w:rsidR="00403592" w:rsidRDefault="00403592" w:rsidP="00403592">
                      <w:pPr>
                        <w:pStyle w:val="Default"/>
                      </w:pPr>
                    </w:p>
                    <w:p w14:paraId="1575DCB6" w14:textId="77777777" w:rsidR="00403592" w:rsidRDefault="00403592" w:rsidP="00403592">
                      <w:pPr>
                        <w:pStyle w:val="Pa0"/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</w:pPr>
                      <w:r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  <w:t>7600 Leesburg Pike</w:t>
                      </w:r>
                    </w:p>
                    <w:p w14:paraId="65A0F507" w14:textId="77777777" w:rsidR="00403592" w:rsidRDefault="00403592" w:rsidP="00403592">
                      <w:pPr>
                        <w:pStyle w:val="Pa0"/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</w:pPr>
                      <w:r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  <w:t>Suite 100 West</w:t>
                      </w:r>
                    </w:p>
                    <w:p w14:paraId="6AE4EF3F" w14:textId="77777777" w:rsidR="00403592" w:rsidRDefault="00403592" w:rsidP="00403592">
                      <w:pPr>
                        <w:pStyle w:val="Default"/>
                        <w:spacing w:after="180" w:line="151" w:lineRule="atLeast"/>
                        <w:rPr>
                          <w:color w:val="005597"/>
                          <w:sz w:val="14"/>
                          <w:szCs w:val="14"/>
                        </w:rPr>
                      </w:pPr>
                      <w:r>
                        <w:rPr>
                          <w:color w:val="005597"/>
                          <w:sz w:val="15"/>
                          <w:szCs w:val="15"/>
                        </w:rPr>
                        <w:t xml:space="preserve">Falls Church, VA </w:t>
                      </w:r>
                      <w:r>
                        <w:rPr>
                          <w:color w:val="005597"/>
                          <w:sz w:val="14"/>
                          <w:szCs w:val="14"/>
                        </w:rPr>
                        <w:t>22043</w:t>
                      </w:r>
                    </w:p>
                    <w:p w14:paraId="6BBB3EB1" w14:textId="77777777" w:rsidR="00403592" w:rsidRDefault="00403592" w:rsidP="00403592">
                      <w:pPr>
                        <w:pStyle w:val="Pa0"/>
                        <w:rPr>
                          <w:rFonts w:cs="Avenir 65 Medium"/>
                          <w:color w:val="005597"/>
                          <w:sz w:val="13"/>
                          <w:szCs w:val="13"/>
                        </w:rPr>
                      </w:pPr>
                      <w:r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  <w:t xml:space="preserve">703.750.3644 </w:t>
                      </w:r>
                      <w:r>
                        <w:rPr>
                          <w:rStyle w:val="A2"/>
                        </w:rPr>
                        <w:t>MAIN</w:t>
                      </w:r>
                    </w:p>
                    <w:p w14:paraId="0961016B" w14:textId="77777777" w:rsidR="00403592" w:rsidRDefault="00403592" w:rsidP="00403592">
                      <w:pPr>
                        <w:pStyle w:val="Pa0"/>
                        <w:rPr>
                          <w:rFonts w:cs="Avenir 65 Medium"/>
                          <w:color w:val="005597"/>
                          <w:sz w:val="13"/>
                          <w:szCs w:val="13"/>
                        </w:rPr>
                      </w:pPr>
                      <w:r>
                        <w:rPr>
                          <w:rFonts w:cs="Avenir 65 Medium"/>
                          <w:color w:val="005597"/>
                          <w:sz w:val="15"/>
                          <w:szCs w:val="15"/>
                        </w:rPr>
                        <w:t xml:space="preserve">703.941.1740 </w:t>
                      </w:r>
                      <w:r>
                        <w:rPr>
                          <w:rStyle w:val="A2"/>
                        </w:rPr>
                        <w:t>FAX</w:t>
                      </w:r>
                    </w:p>
                    <w:p w14:paraId="698015C0" w14:textId="77777777" w:rsidR="00DB691E" w:rsidRPr="00403592" w:rsidRDefault="00403592" w:rsidP="00403592">
                      <w:pPr>
                        <w:spacing w:line="230" w:lineRule="exact"/>
                        <w:rPr>
                          <w:rFonts w:ascii="Avenir 65 Medium" w:hAnsi="Avenir 65 Medium" w:cs="Avenir 65 Medium"/>
                          <w:color w:val="005597"/>
                          <w:sz w:val="15"/>
                          <w:szCs w:val="15"/>
                        </w:rPr>
                      </w:pPr>
                      <w:r w:rsidRPr="00403592">
                        <w:rPr>
                          <w:rFonts w:ascii="Avenir 65 Medium" w:hAnsi="Avenir 65 Medium" w:cs="Avenir 65 Medium"/>
                          <w:color w:val="005597"/>
                          <w:sz w:val="15"/>
                          <w:szCs w:val="15"/>
                        </w:rPr>
                        <w:t>www.caidc.org</w:t>
                      </w:r>
                    </w:p>
                  </w:txbxContent>
                </v:textbox>
                <w10:wrap type="square" anchorx="page" anchory="page"/>
                <w10:anchorlock/>
              </v:shape>
            </w:pict>
          </mc:Fallback>
        </mc:AlternateContent>
      </w:r>
    </w:p>
    <w:tbl>
      <w:tblPr>
        <w:tblW w:w="8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5"/>
        <w:gridCol w:w="547"/>
        <w:gridCol w:w="274"/>
        <w:gridCol w:w="274"/>
        <w:gridCol w:w="1329"/>
        <w:gridCol w:w="222"/>
        <w:gridCol w:w="17"/>
        <w:gridCol w:w="1882"/>
      </w:tblGrid>
      <w:tr w:rsidR="00532316" w:rsidRPr="00C03EFB" w14:paraId="0763D62F" w14:textId="77777777" w:rsidTr="00B35E9C">
        <w:trPr>
          <w:trHeight w:val="293"/>
        </w:trPr>
        <w:tc>
          <w:tcPr>
            <w:tcW w:w="876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F09D602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Name</w:t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</w:p>
        </w:tc>
      </w:tr>
      <w:tr w:rsidR="00532316" w:rsidRPr="00C03EFB" w14:paraId="0B61A4B8" w14:textId="77777777" w:rsidTr="00B35E9C">
        <w:trPr>
          <w:trHeight w:val="412"/>
        </w:trPr>
        <w:tc>
          <w:tcPr>
            <w:tcW w:w="876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1C792E" w14:textId="77777777" w:rsidR="00532316" w:rsidRPr="00B35E9C" w:rsidRDefault="00532316" w:rsidP="00D359A4">
            <w:pPr>
              <w:rPr>
                <w:rFonts w:ascii="Arial" w:hAnsi="Arial" w:cs="Arial"/>
                <w:szCs w:val="24"/>
              </w:rPr>
            </w:pPr>
          </w:p>
        </w:tc>
      </w:tr>
      <w:tr w:rsidR="00532316" w:rsidRPr="00C03EFB" w14:paraId="53D6B93B" w14:textId="77777777" w:rsidTr="00B35E9C">
        <w:trPr>
          <w:trHeight w:val="293"/>
        </w:trPr>
        <w:tc>
          <w:tcPr>
            <w:tcW w:w="8760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BF8D380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Address</w:t>
            </w:r>
          </w:p>
        </w:tc>
      </w:tr>
      <w:tr w:rsidR="00532316" w:rsidRPr="00C03EFB" w14:paraId="0A0F0CC1" w14:textId="77777777" w:rsidTr="00B35E9C">
        <w:trPr>
          <w:trHeight w:val="430"/>
        </w:trPr>
        <w:tc>
          <w:tcPr>
            <w:tcW w:w="87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8CDD34" w14:textId="77777777" w:rsidR="00532316" w:rsidRPr="00B35E9C" w:rsidRDefault="00532316" w:rsidP="00D359A4">
            <w:pPr>
              <w:rPr>
                <w:rFonts w:ascii="Arial" w:hAnsi="Arial" w:cs="Arial"/>
                <w:smallCaps/>
                <w:szCs w:val="24"/>
              </w:rPr>
            </w:pPr>
          </w:p>
        </w:tc>
      </w:tr>
      <w:tr w:rsidR="00532316" w:rsidRPr="00C03EFB" w14:paraId="228C325C" w14:textId="77777777" w:rsidTr="00B35E9C">
        <w:trPr>
          <w:trHeight w:val="293"/>
        </w:trPr>
        <w:tc>
          <w:tcPr>
            <w:tcW w:w="503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68FB23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City</w:t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77624E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031617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State</w:t>
            </w:r>
          </w:p>
        </w:tc>
        <w:tc>
          <w:tcPr>
            <w:tcW w:w="2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733C56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</w:p>
        </w:tc>
        <w:tc>
          <w:tcPr>
            <w:tcW w:w="18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DE69C3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ZIP</w:t>
            </w:r>
            <w:r w:rsidR="00C03EFB">
              <w:rPr>
                <w:rFonts w:ascii="Arial" w:hAnsi="Arial" w:cs="Arial"/>
                <w:b/>
                <w:smallCaps/>
                <w:sz w:val="20"/>
              </w:rPr>
              <w:t xml:space="preserve"> Code</w:t>
            </w:r>
          </w:p>
        </w:tc>
      </w:tr>
      <w:tr w:rsidR="00532316" w:rsidRPr="00C03EFB" w14:paraId="055ECA4D" w14:textId="77777777" w:rsidTr="00B35E9C">
        <w:trPr>
          <w:trHeight w:val="430"/>
        </w:trPr>
        <w:tc>
          <w:tcPr>
            <w:tcW w:w="53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74C910" w14:textId="77777777" w:rsidR="00532316" w:rsidRPr="00B35E9C" w:rsidRDefault="00532316" w:rsidP="00D359A4">
            <w:pPr>
              <w:rPr>
                <w:rFonts w:ascii="Arial" w:hAnsi="Arial" w:cs="Arial"/>
                <w:smallCaps/>
                <w:szCs w:val="24"/>
              </w:rPr>
            </w:pPr>
          </w:p>
        </w:tc>
        <w:tc>
          <w:tcPr>
            <w:tcW w:w="15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525C41" w14:textId="77777777" w:rsidR="00532316" w:rsidRPr="00B35E9C" w:rsidRDefault="00532316" w:rsidP="00D359A4">
            <w:pPr>
              <w:rPr>
                <w:rFonts w:ascii="Arial" w:hAnsi="Arial" w:cs="Arial"/>
                <w:smallCaps/>
                <w:szCs w:val="24"/>
              </w:rPr>
            </w:pPr>
          </w:p>
        </w:tc>
        <w:tc>
          <w:tcPr>
            <w:tcW w:w="18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AA03C1" w14:textId="77777777" w:rsidR="00532316" w:rsidRPr="00B35E9C" w:rsidRDefault="00532316" w:rsidP="00D359A4">
            <w:pPr>
              <w:rPr>
                <w:rFonts w:ascii="Arial" w:hAnsi="Arial" w:cs="Arial"/>
                <w:smallCaps/>
                <w:szCs w:val="24"/>
              </w:rPr>
            </w:pPr>
          </w:p>
        </w:tc>
      </w:tr>
      <w:tr w:rsidR="00532316" w:rsidRPr="00C03EFB" w14:paraId="71FF2DAD" w14:textId="77777777" w:rsidTr="00B35E9C">
        <w:trPr>
          <w:trHeight w:val="293"/>
        </w:trPr>
        <w:tc>
          <w:tcPr>
            <w:tcW w:w="8760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0838E84" w14:textId="77777777" w:rsidR="00532316" w:rsidRPr="00C03EFB" w:rsidRDefault="00A260CA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 xml:space="preserve">Name of </w:t>
            </w:r>
            <w:r w:rsidR="00E1346E">
              <w:rPr>
                <w:rFonts w:ascii="Arial" w:hAnsi="Arial" w:cs="Arial"/>
                <w:b/>
                <w:smallCaps/>
                <w:sz w:val="20"/>
              </w:rPr>
              <w:t xml:space="preserve">Intended </w:t>
            </w:r>
            <w:r>
              <w:rPr>
                <w:rFonts w:ascii="Arial" w:hAnsi="Arial" w:cs="Arial"/>
                <w:b/>
                <w:smallCaps/>
                <w:sz w:val="20"/>
              </w:rPr>
              <w:t>College/University Attending in the fall</w:t>
            </w:r>
          </w:p>
        </w:tc>
      </w:tr>
      <w:tr w:rsidR="00532316" w:rsidRPr="00C03EFB" w14:paraId="33BB6319" w14:textId="77777777" w:rsidTr="00B35E9C">
        <w:trPr>
          <w:trHeight w:val="522"/>
        </w:trPr>
        <w:tc>
          <w:tcPr>
            <w:tcW w:w="87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8829E0" w14:textId="77777777" w:rsidR="00532316" w:rsidRPr="00B35E9C" w:rsidRDefault="00532316" w:rsidP="00D359A4">
            <w:pPr>
              <w:rPr>
                <w:rFonts w:ascii="Arial" w:hAnsi="Arial" w:cs="Arial"/>
                <w:smallCaps/>
                <w:szCs w:val="24"/>
              </w:rPr>
            </w:pPr>
          </w:p>
        </w:tc>
      </w:tr>
      <w:tr w:rsidR="00532316" w:rsidRPr="00C03EFB" w14:paraId="0A3AED97" w14:textId="77777777" w:rsidTr="00B35E9C">
        <w:trPr>
          <w:trHeight w:val="293"/>
        </w:trPr>
        <w:tc>
          <w:tcPr>
            <w:tcW w:w="42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6D57F10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Telephone</w:t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C03EFB">
              <w:rPr>
                <w:rFonts w:ascii="Arial" w:hAnsi="Arial" w:cs="Arial"/>
                <w:b/>
                <w:smallCaps/>
                <w:sz w:val="20"/>
              </w:rPr>
              <w:tab/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785F81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</w:p>
        </w:tc>
        <w:tc>
          <w:tcPr>
            <w:tcW w:w="399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FF4B7C6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E-mail</w:t>
            </w:r>
          </w:p>
        </w:tc>
      </w:tr>
      <w:tr w:rsidR="00532316" w:rsidRPr="00C03EFB" w14:paraId="134AB48B" w14:textId="77777777" w:rsidTr="00B35E9C">
        <w:trPr>
          <w:trHeight w:val="522"/>
        </w:trPr>
        <w:tc>
          <w:tcPr>
            <w:tcW w:w="87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97859" w14:textId="77777777" w:rsidR="00532316" w:rsidRPr="00B35E9C" w:rsidRDefault="00532316" w:rsidP="00D359A4">
            <w:pPr>
              <w:rPr>
                <w:rFonts w:ascii="Arial" w:hAnsi="Arial" w:cs="Arial"/>
                <w:smallCaps/>
                <w:szCs w:val="24"/>
              </w:rPr>
            </w:pPr>
          </w:p>
        </w:tc>
      </w:tr>
      <w:tr w:rsidR="00532316" w:rsidRPr="00C03EFB" w14:paraId="69CF03F1" w14:textId="77777777" w:rsidTr="00B35E9C">
        <w:trPr>
          <w:trHeight w:val="293"/>
        </w:trPr>
        <w:tc>
          <w:tcPr>
            <w:tcW w:w="42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FCF38A" w14:textId="77777777" w:rsidR="00532316" w:rsidRPr="00C03EFB" w:rsidRDefault="008565C2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School Currently Attending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17D412" w14:textId="77777777" w:rsidR="00532316" w:rsidRPr="00C03EFB" w:rsidRDefault="00532316" w:rsidP="00D359A4">
            <w:pPr>
              <w:rPr>
                <w:rFonts w:ascii="Arial" w:hAnsi="Arial" w:cs="Arial"/>
                <w:smallCaps/>
                <w:sz w:val="20"/>
              </w:rPr>
            </w:pPr>
          </w:p>
        </w:tc>
        <w:tc>
          <w:tcPr>
            <w:tcW w:w="399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2F6F56" w14:textId="77777777" w:rsidR="00532316" w:rsidRPr="00C03EFB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C03EFB">
              <w:rPr>
                <w:rFonts w:ascii="Arial" w:hAnsi="Arial" w:cs="Arial"/>
                <w:b/>
                <w:smallCaps/>
                <w:sz w:val="20"/>
              </w:rPr>
              <w:t>Expected Graduation Date</w:t>
            </w:r>
          </w:p>
        </w:tc>
      </w:tr>
      <w:tr w:rsidR="00F52261" w:rsidRPr="00C03EFB" w14:paraId="6C5B533C" w14:textId="77777777" w:rsidTr="00B35E9C">
        <w:trPr>
          <w:trHeight w:val="522"/>
        </w:trPr>
        <w:tc>
          <w:tcPr>
            <w:tcW w:w="4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778C96" w14:textId="77777777" w:rsidR="00F52261" w:rsidRPr="00B35E9C" w:rsidRDefault="00F52261" w:rsidP="00D359A4">
            <w:pPr>
              <w:rPr>
                <w:rFonts w:ascii="Arial" w:hAnsi="Arial" w:cs="Arial"/>
                <w:b/>
                <w:smallCaps/>
                <w:szCs w:val="24"/>
                <w:highlight w:val="yellow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592E88" w14:textId="77777777" w:rsidR="00F52261" w:rsidRPr="007F79DF" w:rsidRDefault="00F52261" w:rsidP="00D359A4">
            <w:pPr>
              <w:rPr>
                <w:rFonts w:ascii="Arial" w:hAnsi="Arial" w:cs="Arial"/>
                <w:smallCaps/>
                <w:sz w:val="20"/>
                <w:highlight w:val="yellow"/>
              </w:rPr>
            </w:pPr>
          </w:p>
        </w:tc>
        <w:tc>
          <w:tcPr>
            <w:tcW w:w="39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B01A9" w14:textId="77777777" w:rsidR="00F52261" w:rsidRPr="00B35E9C" w:rsidRDefault="00F52261" w:rsidP="00197246">
            <w:pPr>
              <w:rPr>
                <w:rFonts w:ascii="Arial" w:hAnsi="Arial" w:cs="Arial"/>
                <w:b/>
                <w:smallCaps/>
                <w:szCs w:val="24"/>
                <w:highlight w:val="yellow"/>
              </w:rPr>
            </w:pPr>
          </w:p>
        </w:tc>
      </w:tr>
      <w:tr w:rsidR="00F52261" w:rsidRPr="00C03EFB" w14:paraId="7004CCD6" w14:textId="77777777" w:rsidTr="00B35E9C">
        <w:trPr>
          <w:trHeight w:val="293"/>
        </w:trPr>
        <w:tc>
          <w:tcPr>
            <w:tcW w:w="42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951066" w14:textId="53747823" w:rsidR="00F52261" w:rsidRPr="00C03EFB" w:rsidRDefault="00F52261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F52261">
              <w:rPr>
                <w:rFonts w:ascii="Arial" w:hAnsi="Arial" w:cs="Arial"/>
                <w:b/>
                <w:smallCaps/>
                <w:sz w:val="20"/>
              </w:rPr>
              <w:t xml:space="preserve">Name </w:t>
            </w:r>
            <w:r w:rsidR="007F79DF" w:rsidRPr="003B63B8">
              <w:rPr>
                <w:rFonts w:ascii="Arial" w:hAnsi="Arial" w:cs="Arial"/>
                <w:b/>
                <w:smallCaps/>
                <w:sz w:val="20"/>
              </w:rPr>
              <w:t>of</w:t>
            </w:r>
            <w:r w:rsidR="007F79DF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 w:rsidRPr="00F52261">
              <w:rPr>
                <w:rFonts w:ascii="Arial" w:hAnsi="Arial" w:cs="Arial"/>
                <w:b/>
                <w:smallCaps/>
                <w:sz w:val="20"/>
              </w:rPr>
              <w:t>School Guidance Counselor</w: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A2C63D" w14:textId="77777777" w:rsidR="00F52261" w:rsidRPr="00C03EFB" w:rsidRDefault="00F52261" w:rsidP="00D359A4">
            <w:pPr>
              <w:rPr>
                <w:rFonts w:ascii="Arial" w:hAnsi="Arial" w:cs="Arial"/>
                <w:smallCaps/>
                <w:sz w:val="20"/>
              </w:rPr>
            </w:pPr>
          </w:p>
        </w:tc>
        <w:tc>
          <w:tcPr>
            <w:tcW w:w="399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9BD9F1" w14:textId="77777777" w:rsidR="00F52261" w:rsidRPr="00C03EFB" w:rsidRDefault="00F52261" w:rsidP="00F52261">
            <w:pPr>
              <w:rPr>
                <w:rFonts w:ascii="Arial" w:hAnsi="Arial" w:cs="Arial"/>
                <w:b/>
                <w:smallCaps/>
                <w:sz w:val="20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 xml:space="preserve">Counselor </w:t>
            </w:r>
            <w:r w:rsidRPr="00F52261">
              <w:rPr>
                <w:rFonts w:ascii="Arial" w:hAnsi="Arial" w:cs="Arial"/>
                <w:b/>
                <w:smallCaps/>
                <w:sz w:val="20"/>
              </w:rPr>
              <w:t>Contact Info (phone/e-mail)</w:t>
            </w:r>
          </w:p>
        </w:tc>
      </w:tr>
      <w:tr w:rsidR="00532316" w:rsidRPr="00C03EFB" w14:paraId="5CC156BB" w14:textId="77777777" w:rsidTr="00B35E9C">
        <w:trPr>
          <w:trHeight w:val="522"/>
        </w:trPr>
        <w:tc>
          <w:tcPr>
            <w:tcW w:w="876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33293A" w14:textId="77777777" w:rsidR="00532316" w:rsidRPr="003B63B8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3B63B8">
              <w:rPr>
                <w:rFonts w:ascii="Arial" w:hAnsi="Arial" w:cs="Arial"/>
                <w:b/>
                <w:smallCaps/>
                <w:sz w:val="20"/>
              </w:rPr>
              <w:tab/>
            </w:r>
            <w:r w:rsidRPr="003B63B8">
              <w:rPr>
                <w:rFonts w:ascii="Arial" w:hAnsi="Arial" w:cs="Arial"/>
                <w:b/>
                <w:smallCaps/>
                <w:sz w:val="20"/>
              </w:rPr>
              <w:tab/>
            </w:r>
          </w:p>
        </w:tc>
      </w:tr>
      <w:tr w:rsidR="00532316" w:rsidRPr="00C03EFB" w14:paraId="48C08B8E" w14:textId="77777777" w:rsidTr="00B35E9C">
        <w:trPr>
          <w:trHeight w:val="293"/>
        </w:trPr>
        <w:tc>
          <w:tcPr>
            <w:tcW w:w="876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0293AC7" w14:textId="56DF34DE" w:rsidR="00532316" w:rsidRPr="003B63B8" w:rsidRDefault="00532316" w:rsidP="00D359A4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3B63B8">
              <w:rPr>
                <w:rFonts w:ascii="Arial" w:hAnsi="Arial" w:cs="Arial"/>
                <w:b/>
                <w:smallCaps/>
                <w:sz w:val="20"/>
              </w:rPr>
              <w:t>Name of Community Association in which I Live</w:t>
            </w:r>
            <w:r w:rsidR="007F79DF" w:rsidRPr="003B63B8">
              <w:rPr>
                <w:rFonts w:ascii="Arial" w:hAnsi="Arial" w:cs="Arial"/>
                <w:b/>
                <w:smallCaps/>
                <w:sz w:val="20"/>
              </w:rPr>
              <w:t xml:space="preserve"> (if applicable)</w:t>
            </w:r>
          </w:p>
        </w:tc>
      </w:tr>
      <w:tr w:rsidR="00532316" w:rsidRPr="00C03EFB" w14:paraId="033DC9C3" w14:textId="77777777" w:rsidTr="00B35E9C">
        <w:trPr>
          <w:trHeight w:val="522"/>
        </w:trPr>
        <w:tc>
          <w:tcPr>
            <w:tcW w:w="876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B6A752" w14:textId="77777777" w:rsidR="00532316" w:rsidRPr="00B35E9C" w:rsidRDefault="00532316" w:rsidP="00D359A4">
            <w:pPr>
              <w:rPr>
                <w:rFonts w:ascii="Arial" w:hAnsi="Arial" w:cs="Arial"/>
                <w:b/>
                <w:smallCaps/>
                <w:szCs w:val="24"/>
              </w:rPr>
            </w:pPr>
          </w:p>
        </w:tc>
      </w:tr>
      <w:tr w:rsidR="00532316" w:rsidRPr="00C03EFB" w14:paraId="5226C364" w14:textId="77777777" w:rsidTr="00B35E9C">
        <w:trPr>
          <w:trHeight w:val="293"/>
        </w:trPr>
        <w:tc>
          <w:tcPr>
            <w:tcW w:w="876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71F090" w14:textId="33C0D04D" w:rsidR="00532316" w:rsidRPr="00C03EFB" w:rsidRDefault="007F79DF" w:rsidP="00C03EFB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3B63B8">
              <w:rPr>
                <w:rFonts w:ascii="Arial" w:hAnsi="Arial" w:cs="Arial"/>
                <w:b/>
                <w:smallCaps/>
                <w:sz w:val="20"/>
              </w:rPr>
              <w:t>How did you hear about the scholarship contest?</w:t>
            </w:r>
          </w:p>
        </w:tc>
      </w:tr>
      <w:tr w:rsidR="00532316" w:rsidRPr="00C03EFB" w14:paraId="352B7053" w14:textId="77777777" w:rsidTr="00B35E9C">
        <w:trPr>
          <w:trHeight w:val="657"/>
        </w:trPr>
        <w:tc>
          <w:tcPr>
            <w:tcW w:w="876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22C6A5" w14:textId="4C35C948" w:rsidR="00532316" w:rsidRPr="00B35E9C" w:rsidRDefault="00532316" w:rsidP="00D359A4">
            <w:pPr>
              <w:rPr>
                <w:rFonts w:ascii="Arial" w:hAnsi="Arial" w:cs="Arial"/>
                <w:b/>
                <w:smallCaps/>
                <w:szCs w:val="24"/>
              </w:rPr>
            </w:pPr>
          </w:p>
        </w:tc>
      </w:tr>
    </w:tbl>
    <w:p w14:paraId="55EAB720" w14:textId="77777777" w:rsidR="00C03EFB" w:rsidRPr="00C03EFB" w:rsidRDefault="00C03EFB" w:rsidP="00532316">
      <w:pPr>
        <w:rPr>
          <w:rFonts w:ascii="Arial" w:hAnsi="Arial" w:cs="Arial"/>
          <w:sz w:val="20"/>
        </w:rPr>
      </w:pPr>
    </w:p>
    <w:p w14:paraId="288036B8" w14:textId="77777777" w:rsidR="00532316" w:rsidRPr="00C03EFB" w:rsidRDefault="00532316" w:rsidP="00532316">
      <w:pPr>
        <w:rPr>
          <w:rFonts w:ascii="Arial" w:hAnsi="Arial" w:cs="Arial"/>
          <w:sz w:val="20"/>
        </w:rPr>
      </w:pPr>
      <w:r w:rsidRPr="00C03EFB">
        <w:rPr>
          <w:rFonts w:ascii="Arial" w:hAnsi="Arial" w:cs="Arial"/>
          <w:sz w:val="20"/>
        </w:rPr>
        <w:t>I certify that all information provided herein is true and accurate; that I have personally drafted my essay or created my media presentation without assistance; and that WMCCAI has the authority to verify all statements provided from appropriate sources and confirm all sources referenced herein may release such information.</w:t>
      </w:r>
    </w:p>
    <w:p w14:paraId="59C0007E" w14:textId="77777777" w:rsidR="00532316" w:rsidRPr="00C03EFB" w:rsidRDefault="00532316" w:rsidP="00532316">
      <w:pPr>
        <w:rPr>
          <w:rFonts w:ascii="Arial" w:hAnsi="Arial" w:cs="Arial"/>
          <w:sz w:val="20"/>
        </w:rPr>
      </w:pPr>
      <w:r w:rsidRPr="00C03EFB">
        <w:rPr>
          <w:rFonts w:ascii="Arial" w:hAnsi="Arial" w:cs="Arial"/>
          <w:sz w:val="20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9"/>
        <w:gridCol w:w="269"/>
        <w:gridCol w:w="2574"/>
      </w:tblGrid>
      <w:tr w:rsidR="00532316" w:rsidRPr="00C03EFB" w14:paraId="3A570663" w14:textId="77777777" w:rsidTr="007459DA">
        <w:trPr>
          <w:trHeight w:val="432"/>
        </w:trPr>
        <w:tc>
          <w:tcPr>
            <w:tcW w:w="5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DFBED6" w14:textId="77777777" w:rsidR="00532316" w:rsidRPr="007459DA" w:rsidRDefault="00532316" w:rsidP="00D359A4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8E225" w14:textId="77777777" w:rsidR="00532316" w:rsidRPr="00C03EFB" w:rsidRDefault="00532316" w:rsidP="00D359A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61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0F88D71" w14:textId="77777777" w:rsidR="00532316" w:rsidRPr="007459DA" w:rsidRDefault="00532316" w:rsidP="00D359A4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379CD1BE" w14:textId="33CC1F02" w:rsidR="00DB691E" w:rsidRPr="00C03EFB" w:rsidRDefault="00532316" w:rsidP="00532316">
      <w:pPr>
        <w:rPr>
          <w:rFonts w:ascii="Arial" w:hAnsi="Arial" w:cs="Arial"/>
          <w:sz w:val="20"/>
        </w:rPr>
      </w:pPr>
      <w:r w:rsidRPr="00C03EFB">
        <w:rPr>
          <w:rFonts w:ascii="Arial" w:hAnsi="Arial" w:cs="Arial"/>
          <w:b/>
          <w:smallCaps/>
          <w:sz w:val="20"/>
        </w:rPr>
        <w:t>Signature</w:t>
      </w:r>
      <w:r w:rsidRPr="00C03EFB">
        <w:rPr>
          <w:rFonts w:ascii="Arial" w:hAnsi="Arial" w:cs="Arial"/>
          <w:sz w:val="20"/>
        </w:rPr>
        <w:tab/>
      </w:r>
      <w:r w:rsidRPr="00C03EFB">
        <w:rPr>
          <w:rFonts w:ascii="Arial" w:hAnsi="Arial" w:cs="Arial"/>
          <w:sz w:val="20"/>
        </w:rPr>
        <w:tab/>
      </w:r>
      <w:r w:rsidRPr="00C03EFB">
        <w:rPr>
          <w:rFonts w:ascii="Arial" w:hAnsi="Arial" w:cs="Arial"/>
          <w:sz w:val="20"/>
        </w:rPr>
        <w:tab/>
      </w:r>
      <w:r w:rsidRPr="00C03EFB">
        <w:rPr>
          <w:rFonts w:ascii="Arial" w:hAnsi="Arial" w:cs="Arial"/>
          <w:sz w:val="20"/>
        </w:rPr>
        <w:tab/>
      </w:r>
      <w:r w:rsidRPr="00C03EFB">
        <w:rPr>
          <w:rFonts w:ascii="Arial" w:hAnsi="Arial" w:cs="Arial"/>
          <w:sz w:val="20"/>
        </w:rPr>
        <w:tab/>
      </w:r>
      <w:r w:rsidRPr="00C03EFB">
        <w:rPr>
          <w:rFonts w:ascii="Arial" w:hAnsi="Arial" w:cs="Arial"/>
          <w:sz w:val="20"/>
        </w:rPr>
        <w:tab/>
      </w:r>
      <w:r w:rsidR="007459DA">
        <w:rPr>
          <w:rFonts w:ascii="Arial" w:hAnsi="Arial" w:cs="Arial"/>
          <w:sz w:val="20"/>
        </w:rPr>
        <w:tab/>
      </w:r>
      <w:r w:rsidR="00C03EFB">
        <w:rPr>
          <w:rFonts w:ascii="Arial" w:hAnsi="Arial" w:cs="Arial"/>
          <w:sz w:val="20"/>
        </w:rPr>
        <w:t xml:space="preserve"> </w:t>
      </w:r>
      <w:r w:rsidRPr="00C03EFB">
        <w:rPr>
          <w:rFonts w:ascii="Arial" w:hAnsi="Arial" w:cs="Arial"/>
          <w:b/>
          <w:smallCaps/>
          <w:sz w:val="20"/>
        </w:rPr>
        <w:t>Date</w:t>
      </w:r>
    </w:p>
    <w:sectPr w:rsidR="00DB691E" w:rsidRPr="00C03EFB" w:rsidSect="00434C6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2880" w:right="1728" w:bottom="1440" w:left="2160" w:header="720" w:footer="720" w:gutter="0"/>
      <w:cols w:space="720"/>
      <w:noEndnote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34A028" w14:textId="77777777" w:rsidR="00172635" w:rsidRDefault="00172635">
      <w:r>
        <w:separator/>
      </w:r>
    </w:p>
  </w:endnote>
  <w:endnote w:type="continuationSeparator" w:id="0">
    <w:p w14:paraId="2A1033B1" w14:textId="77777777" w:rsidR="00172635" w:rsidRDefault="001726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venir 65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Euromod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BB0C8A" w14:textId="77777777" w:rsidR="00F629C0" w:rsidRDefault="00F629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D5184" w14:textId="77777777" w:rsidR="00F629C0" w:rsidRDefault="00F629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9EB50" w14:textId="77777777" w:rsidR="00F629C0" w:rsidRDefault="00F629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ABC69" w14:textId="77777777" w:rsidR="00172635" w:rsidRDefault="00172635">
      <w:r>
        <w:separator/>
      </w:r>
    </w:p>
  </w:footnote>
  <w:footnote w:type="continuationSeparator" w:id="0">
    <w:p w14:paraId="726228AA" w14:textId="77777777" w:rsidR="00172635" w:rsidRDefault="001726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3D3B1C" w14:textId="77777777" w:rsidR="00F629C0" w:rsidRDefault="00F629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568E88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72A6E8B2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0839E715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3062D231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5A26792A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11033885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439C0E3F" w14:textId="77777777" w:rsidR="003F1818" w:rsidRDefault="003F1818" w:rsidP="003F1818">
    <w:pPr>
      <w:jc w:val="center"/>
      <w:rPr>
        <w:rFonts w:ascii="Arial" w:hAnsi="Arial" w:cs="Arial"/>
        <w:b/>
        <w:smallCaps/>
        <w:sz w:val="20"/>
      </w:rPr>
    </w:pPr>
  </w:p>
  <w:p w14:paraId="54DB6F1C" w14:textId="77777777" w:rsidR="003F1818" w:rsidRPr="00505561" w:rsidRDefault="003F1818" w:rsidP="003F1818">
    <w:pPr>
      <w:jc w:val="center"/>
      <w:rPr>
        <w:rFonts w:ascii="Arial" w:hAnsi="Arial" w:cs="Arial"/>
        <w:b/>
        <w:smallCaps/>
        <w:sz w:val="21"/>
        <w:szCs w:val="21"/>
      </w:rPr>
    </w:pPr>
    <w:r w:rsidRPr="00505561">
      <w:rPr>
        <w:rFonts w:ascii="Arial" w:hAnsi="Arial" w:cs="Arial"/>
        <w:b/>
        <w:smallCaps/>
        <w:sz w:val="21"/>
        <w:szCs w:val="21"/>
      </w:rPr>
      <w:t xml:space="preserve">Washington Metropolitan Chapter Community Associations Institute (WMCCAI) </w:t>
    </w:r>
  </w:p>
  <w:p w14:paraId="0142786A" w14:textId="01906F59" w:rsidR="003F1818" w:rsidRPr="00505561" w:rsidRDefault="003F1818" w:rsidP="003F1818">
    <w:pPr>
      <w:jc w:val="center"/>
      <w:rPr>
        <w:rFonts w:ascii="Arial" w:hAnsi="Arial" w:cs="Arial"/>
        <w:b/>
        <w:smallCaps/>
        <w:sz w:val="22"/>
        <w:szCs w:val="22"/>
      </w:rPr>
    </w:pPr>
    <w:r w:rsidRPr="00505561">
      <w:rPr>
        <w:rFonts w:ascii="Arial" w:hAnsi="Arial" w:cs="Arial"/>
        <w:b/>
        <w:smallCaps/>
        <w:sz w:val="22"/>
        <w:szCs w:val="22"/>
      </w:rPr>
      <w:t>20</w:t>
    </w:r>
    <w:r w:rsidR="00F848FA" w:rsidRPr="00505561">
      <w:rPr>
        <w:rFonts w:ascii="Arial" w:hAnsi="Arial" w:cs="Arial"/>
        <w:b/>
        <w:smallCaps/>
        <w:sz w:val="22"/>
        <w:szCs w:val="22"/>
      </w:rPr>
      <w:t>2</w:t>
    </w:r>
    <w:r w:rsidR="00F629C0">
      <w:rPr>
        <w:rFonts w:ascii="Arial" w:hAnsi="Arial" w:cs="Arial"/>
        <w:b/>
        <w:smallCaps/>
        <w:sz w:val="22"/>
        <w:szCs w:val="22"/>
      </w:rPr>
      <w:t xml:space="preserve">4 </w:t>
    </w:r>
    <w:r w:rsidRPr="00505561">
      <w:rPr>
        <w:rFonts w:ascii="Arial" w:hAnsi="Arial" w:cs="Arial"/>
        <w:b/>
        <w:smallCaps/>
        <w:sz w:val="22"/>
        <w:szCs w:val="22"/>
      </w:rPr>
      <w:t>Scholarship Application</w:t>
    </w:r>
  </w:p>
  <w:p w14:paraId="6E123BEB" w14:textId="77777777" w:rsidR="003F1818" w:rsidRDefault="003F18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DA9F0F" w14:textId="77777777" w:rsidR="00F629C0" w:rsidRDefault="00F629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7D31C3"/>
    <w:multiLevelType w:val="hybridMultilevel"/>
    <w:tmpl w:val="7CD0BF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4303245">
    <w:abstractNumId w:val="0"/>
  </w:num>
  <w:num w:numId="2" w16cid:durableId="16709816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MrEwMzcxMDI2NjVT0lEKTi0uzszPAykwqgUAaJKtEywAAAA="/>
  </w:docVars>
  <w:rsids>
    <w:rsidRoot w:val="00C80FE0"/>
    <w:rsid w:val="0002002D"/>
    <w:rsid w:val="00020967"/>
    <w:rsid w:val="0002689C"/>
    <w:rsid w:val="00033774"/>
    <w:rsid w:val="00040AC6"/>
    <w:rsid w:val="00043301"/>
    <w:rsid w:val="00057BAC"/>
    <w:rsid w:val="000B0569"/>
    <w:rsid w:val="000C5B91"/>
    <w:rsid w:val="000D43E1"/>
    <w:rsid w:val="000E16BC"/>
    <w:rsid w:val="000F7A4E"/>
    <w:rsid w:val="001159D1"/>
    <w:rsid w:val="00120FB9"/>
    <w:rsid w:val="00172635"/>
    <w:rsid w:val="00192043"/>
    <w:rsid w:val="00197246"/>
    <w:rsid w:val="001C5A79"/>
    <w:rsid w:val="001F4494"/>
    <w:rsid w:val="00235587"/>
    <w:rsid w:val="00250780"/>
    <w:rsid w:val="00256689"/>
    <w:rsid w:val="002A4532"/>
    <w:rsid w:val="002C65B0"/>
    <w:rsid w:val="002E7F9F"/>
    <w:rsid w:val="00337718"/>
    <w:rsid w:val="00352ECE"/>
    <w:rsid w:val="003800C8"/>
    <w:rsid w:val="00393F1D"/>
    <w:rsid w:val="003B30C6"/>
    <w:rsid w:val="003B3D16"/>
    <w:rsid w:val="003B63B8"/>
    <w:rsid w:val="003F1818"/>
    <w:rsid w:val="00403592"/>
    <w:rsid w:val="00434C61"/>
    <w:rsid w:val="00462D34"/>
    <w:rsid w:val="00480E57"/>
    <w:rsid w:val="00497909"/>
    <w:rsid w:val="00505561"/>
    <w:rsid w:val="00511408"/>
    <w:rsid w:val="00517241"/>
    <w:rsid w:val="00532316"/>
    <w:rsid w:val="00557E24"/>
    <w:rsid w:val="00564846"/>
    <w:rsid w:val="00572F28"/>
    <w:rsid w:val="005A17F7"/>
    <w:rsid w:val="00606D9A"/>
    <w:rsid w:val="0061166A"/>
    <w:rsid w:val="00616D65"/>
    <w:rsid w:val="0062680F"/>
    <w:rsid w:val="00655B21"/>
    <w:rsid w:val="006E0C6F"/>
    <w:rsid w:val="006E1B9D"/>
    <w:rsid w:val="00711338"/>
    <w:rsid w:val="00713E66"/>
    <w:rsid w:val="007459DA"/>
    <w:rsid w:val="00762CC5"/>
    <w:rsid w:val="007A4ABD"/>
    <w:rsid w:val="007F79DF"/>
    <w:rsid w:val="00810D14"/>
    <w:rsid w:val="008565C2"/>
    <w:rsid w:val="008D7649"/>
    <w:rsid w:val="00984A3F"/>
    <w:rsid w:val="009B77C5"/>
    <w:rsid w:val="009F2A01"/>
    <w:rsid w:val="00A0397D"/>
    <w:rsid w:val="00A25E1F"/>
    <w:rsid w:val="00A25F38"/>
    <w:rsid w:val="00A260CA"/>
    <w:rsid w:val="00A628BF"/>
    <w:rsid w:val="00A636E4"/>
    <w:rsid w:val="00A70508"/>
    <w:rsid w:val="00A8620A"/>
    <w:rsid w:val="00AA44B9"/>
    <w:rsid w:val="00AB26A3"/>
    <w:rsid w:val="00AF4245"/>
    <w:rsid w:val="00B31ACE"/>
    <w:rsid w:val="00B35E9C"/>
    <w:rsid w:val="00B76E2D"/>
    <w:rsid w:val="00B8154F"/>
    <w:rsid w:val="00C03EFB"/>
    <w:rsid w:val="00C140A2"/>
    <w:rsid w:val="00C3377C"/>
    <w:rsid w:val="00C346DB"/>
    <w:rsid w:val="00C80FE0"/>
    <w:rsid w:val="00CA7F37"/>
    <w:rsid w:val="00CE2BF8"/>
    <w:rsid w:val="00D359A4"/>
    <w:rsid w:val="00D521FA"/>
    <w:rsid w:val="00D571C9"/>
    <w:rsid w:val="00DA5873"/>
    <w:rsid w:val="00DB691E"/>
    <w:rsid w:val="00DE14E7"/>
    <w:rsid w:val="00E009D4"/>
    <w:rsid w:val="00E01B2D"/>
    <w:rsid w:val="00E06BF8"/>
    <w:rsid w:val="00E1346E"/>
    <w:rsid w:val="00E165AC"/>
    <w:rsid w:val="00E31C4C"/>
    <w:rsid w:val="00E345D7"/>
    <w:rsid w:val="00E448F9"/>
    <w:rsid w:val="00E61F0D"/>
    <w:rsid w:val="00E639F4"/>
    <w:rsid w:val="00EF6B99"/>
    <w:rsid w:val="00F26B10"/>
    <w:rsid w:val="00F52261"/>
    <w:rsid w:val="00F629C0"/>
    <w:rsid w:val="00F848FA"/>
    <w:rsid w:val="00FA0F74"/>
    <w:rsid w:val="00FA5007"/>
    <w:rsid w:val="00FD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D964D84"/>
  <w15:docId w15:val="{69BF614D-50C3-494C-9094-80DC3F39C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alisto MT" w:hAnsi="Calisto MT"/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06D9A"/>
    <w:pPr>
      <w:keepNext/>
      <w:jc w:val="center"/>
      <w:outlineLvl w:val="1"/>
    </w:pPr>
    <w:rPr>
      <w:rFonts w:ascii="Times New Roman" w:hAnsi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403592"/>
    <w:pPr>
      <w:autoSpaceDE w:val="0"/>
      <w:autoSpaceDN w:val="0"/>
      <w:adjustRightInd w:val="0"/>
    </w:pPr>
    <w:rPr>
      <w:rFonts w:ascii="Avenir 65 Medium" w:hAnsi="Avenir 65 Medium" w:cs="Avenir 65 Mediu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403592"/>
    <w:pPr>
      <w:spacing w:line="151" w:lineRule="atLeast"/>
    </w:pPr>
    <w:rPr>
      <w:rFonts w:cs="Times New Roman"/>
      <w:color w:val="auto"/>
    </w:rPr>
  </w:style>
  <w:style w:type="character" w:customStyle="1" w:styleId="A2">
    <w:name w:val="A2"/>
    <w:uiPriority w:val="99"/>
    <w:rsid w:val="00403592"/>
    <w:rPr>
      <w:rFonts w:cs="Avenir 65 Medium"/>
      <w:color w:val="005597"/>
      <w:sz w:val="13"/>
      <w:szCs w:val="13"/>
    </w:rPr>
  </w:style>
  <w:style w:type="character" w:customStyle="1" w:styleId="Heading2Char">
    <w:name w:val="Heading 2 Char"/>
    <w:link w:val="Heading2"/>
    <w:semiHidden/>
    <w:rsid w:val="00606D9A"/>
    <w:rPr>
      <w:b/>
      <w:bCs/>
      <w:sz w:val="24"/>
      <w:szCs w:val="24"/>
    </w:rPr>
  </w:style>
  <w:style w:type="character" w:styleId="Emphasis">
    <w:name w:val="Emphasis"/>
    <w:qFormat/>
    <w:rsid w:val="00606D9A"/>
    <w:rPr>
      <w:i w:val="0"/>
      <w:iCs w:val="0"/>
    </w:rPr>
  </w:style>
  <w:style w:type="paragraph" w:styleId="NormalWeb">
    <w:name w:val="Normal (Web)"/>
    <w:basedOn w:val="Normal"/>
    <w:uiPriority w:val="99"/>
    <w:unhideWhenUsed/>
    <w:rsid w:val="002E7F9F"/>
    <w:pPr>
      <w:spacing w:before="100" w:beforeAutospacing="1" w:after="100" w:afterAutospacing="1"/>
    </w:pPr>
    <w:rPr>
      <w:rFonts w:ascii="Times New Roman" w:hAnsi="Times New Roman"/>
      <w:sz w:val="18"/>
      <w:szCs w:val="18"/>
    </w:rPr>
  </w:style>
  <w:style w:type="character" w:styleId="Hyperlink">
    <w:name w:val="Hyperlink"/>
    <w:rsid w:val="001F4494"/>
    <w:rPr>
      <w:color w:val="0000FF"/>
      <w:u w:val="single"/>
    </w:rPr>
  </w:style>
  <w:style w:type="paragraph" w:styleId="BodyText2">
    <w:name w:val="Body Text 2"/>
    <w:basedOn w:val="Normal"/>
    <w:link w:val="BodyText2Char"/>
    <w:unhideWhenUsed/>
    <w:rsid w:val="0002689C"/>
    <w:rPr>
      <w:rFonts w:ascii="Euromode" w:hAnsi="Euromode"/>
      <w:spacing w:val="-5"/>
      <w:sz w:val="16"/>
    </w:rPr>
  </w:style>
  <w:style w:type="character" w:customStyle="1" w:styleId="BodyText2Char">
    <w:name w:val="Body Text 2 Char"/>
    <w:link w:val="BodyText2"/>
    <w:rsid w:val="0002689C"/>
    <w:rPr>
      <w:rFonts w:ascii="Euromode" w:hAnsi="Euromode"/>
      <w:spacing w:val="-5"/>
      <w:sz w:val="16"/>
    </w:rPr>
  </w:style>
  <w:style w:type="table" w:styleId="TableGrid">
    <w:name w:val="Table Grid"/>
    <w:basedOn w:val="TableNormal"/>
    <w:rsid w:val="005323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231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55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7D0B2FAF17A04D9775C908B4B13F1A" ma:contentTypeVersion="18" ma:contentTypeDescription="Create a new document." ma:contentTypeScope="" ma:versionID="83e4928d55e281bdb2b8581a553dd021">
  <xsd:schema xmlns:xsd="http://www.w3.org/2001/XMLSchema" xmlns:xs="http://www.w3.org/2001/XMLSchema" xmlns:p="http://schemas.microsoft.com/office/2006/metadata/properties" xmlns:ns2="86a8ec74-36b6-4985-b8ae-db0ce0781b4e" xmlns:ns3="675a3937-90cc-4994-a871-1f376614b804" targetNamespace="http://schemas.microsoft.com/office/2006/metadata/properties" ma:root="true" ma:fieldsID="0eef60380fc2a66ff4f396aa91d411ac" ns2:_="" ns3:_="">
    <xsd:import namespace="86a8ec74-36b6-4985-b8ae-db0ce0781b4e"/>
    <xsd:import namespace="675a3937-90cc-4994-a871-1f376614b8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8ec74-36b6-4985-b8ae-db0ce0781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08195b2-51c2-482e-96bc-74895949c0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a3937-90cc-4994-a871-1f376614b8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fa28617-b2bf-4d47-baf1-b52dd814a59d}" ma:internalName="TaxCatchAll" ma:showField="CatchAllData" ma:web="675a3937-90cc-4994-a871-1f376614b8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a8ec74-36b6-4985-b8ae-db0ce0781b4e">
      <Terms xmlns="http://schemas.microsoft.com/office/infopath/2007/PartnerControls"/>
    </lcf76f155ced4ddcb4097134ff3c332f>
    <TaxCatchAll xmlns="675a3937-90cc-4994-a871-1f376614b804" xsi:nil="true"/>
  </documentManagement>
</p:properties>
</file>

<file path=customXml/itemProps1.xml><?xml version="1.0" encoding="utf-8"?>
<ds:datastoreItem xmlns:ds="http://schemas.openxmlformats.org/officeDocument/2006/customXml" ds:itemID="{57E8A75D-812C-468E-AC04-3CBD757A4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8ec74-36b6-4985-b8ae-db0ce0781b4e"/>
    <ds:schemaRef ds:uri="675a3937-90cc-4994-a871-1f376614b8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DE814-44B1-466E-9062-5AE25D0B2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A88D87-B7E0-406B-95C8-73599F46C7ED}">
  <ds:schemaRefs>
    <ds:schemaRef ds:uri="http://schemas.microsoft.com/office/2006/metadata/properties"/>
    <ds:schemaRef ds:uri="http://schemas.microsoft.com/office/infopath/2007/PartnerControls"/>
    <ds:schemaRef ds:uri="86a8ec74-36b6-4985-b8ae-db0ce0781b4e"/>
    <ds:schemaRef ds:uri="675a3937-90cc-4994-a871-1f376614b8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I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Flynn</dc:creator>
  <cp:lastModifiedBy>Jaime Barnhart</cp:lastModifiedBy>
  <cp:revision>2</cp:revision>
  <cp:lastPrinted>2014-03-11T18:49:00Z</cp:lastPrinted>
  <dcterms:created xsi:type="dcterms:W3CDTF">2024-04-19T15:55:00Z</dcterms:created>
  <dcterms:modified xsi:type="dcterms:W3CDTF">2024-04-1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7D0B2FAF17A04D9775C908B4B13F1A</vt:lpwstr>
  </property>
  <property fmtid="{D5CDD505-2E9C-101B-9397-08002B2CF9AE}" pid="3" name="Order">
    <vt:r8>2313200</vt:r8>
  </property>
  <property fmtid="{D5CDD505-2E9C-101B-9397-08002B2CF9AE}" pid="4" name="MediaServiceImageTags">
    <vt:lpwstr/>
  </property>
</Properties>
</file>